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6750" w:rsidRPr="00DC3903" w:rsidRDefault="00D62BB3">
      <w:pPr>
        <w:rPr>
          <w:b/>
          <w:bCs/>
        </w:rPr>
      </w:pPr>
      <w:r w:rsidRPr="00DC3903">
        <w:rPr>
          <w:b/>
          <w:bCs/>
        </w:rPr>
        <w:t>About Us</w:t>
      </w:r>
    </w:p>
    <w:p w:rsidR="00D1117C" w:rsidRDefault="006A1E51" w:rsidP="00DC3903">
      <w:pPr>
        <w:ind w:firstLine="720"/>
      </w:pPr>
      <w:r>
        <w:t xml:space="preserve">Hashimukh Somaj Kallyan Songstha started its journey back in 2014 with a handful of young minds determined to bring a positive change in the life of underprivileged children living under shadows of the society. These youngsters started Hashimukh School in the footpath with no particular facilities at hand and no financial support to mention, </w:t>
      </w:r>
      <w:r w:rsidR="00D1117C">
        <w:t>but</w:t>
      </w:r>
      <w:r>
        <w:t xml:space="preserve"> with heartfelt responsibilities towards those children. Th</w:t>
      </w:r>
      <w:r w:rsidR="00B1344B">
        <w:t>eir determination has guid</w:t>
      </w:r>
      <w:r>
        <w:t xml:space="preserve">ed them throughout the years and today </w:t>
      </w:r>
      <w:r w:rsidR="005A3878">
        <w:t>HKSK</w:t>
      </w:r>
      <w:r>
        <w:t xml:space="preserve"> is a government registered entity </w:t>
      </w:r>
      <w:r w:rsidR="00FA3072">
        <w:t xml:space="preserve">working solely for the disadvantaged population of our country. In 2016, Hashimukh School got registered by the government of Bangladesh and been operating as an evening school for proper nurturing and development of underprivileged children. </w:t>
      </w:r>
    </w:p>
    <w:p w:rsidR="00900A5E" w:rsidRDefault="005A3878" w:rsidP="00DC3903">
      <w:pPr>
        <w:ind w:firstLine="720"/>
      </w:pPr>
      <w:r>
        <w:t xml:space="preserve">HKSK </w:t>
      </w:r>
      <w:r w:rsidR="00D1117C">
        <w:t>is providing educational assistance, moral education</w:t>
      </w:r>
      <w:r w:rsidR="00FA505B">
        <w:t>,</w:t>
      </w:r>
      <w:r w:rsidR="00D1117C">
        <w:t xml:space="preserve"> and IT training to youngsters from </w:t>
      </w:r>
      <w:r w:rsidR="00FA505B">
        <w:t xml:space="preserve">the </w:t>
      </w:r>
      <w:r w:rsidR="00D1117C">
        <w:t>deprived section of society to create equal prospects in the workforce for them. Also, it is ensuring physical and mental healthcare benefits for children and adolescents.</w:t>
      </w:r>
      <w:r>
        <w:t xml:space="preserve"> In </w:t>
      </w:r>
      <w:r w:rsidR="00FA505B">
        <w:t xml:space="preserve">the </w:t>
      </w:r>
      <w:r>
        <w:t xml:space="preserve">coming future, HKSK is determined to </w:t>
      </w:r>
      <w:r w:rsidR="00FA505B">
        <w:t xml:space="preserve">extend its work issues for sustainable development of the </w:t>
      </w:r>
      <w:r>
        <w:t xml:space="preserve">underprivileged </w:t>
      </w:r>
      <w:r w:rsidR="00FA505B">
        <w:t>population</w:t>
      </w:r>
      <w:r>
        <w:t xml:space="preserve"> of our society.</w:t>
      </w:r>
    </w:p>
    <w:p w:rsidR="006A1E51" w:rsidRDefault="00900A5E" w:rsidP="00DC3903">
      <w:pPr>
        <w:ind w:firstLine="720"/>
      </w:pPr>
      <w:r>
        <w:t>HKSK</w:t>
      </w:r>
      <w:r w:rsidR="00AA5EF7">
        <w:t xml:space="preserve"> is a non-profit social welfare organization</w:t>
      </w:r>
      <w:r w:rsidR="002D36E9">
        <w:t xml:space="preserve"> working solely for the betterment of underprivileged children towards a quality life</w:t>
      </w:r>
      <w:r w:rsidR="00AA5EF7">
        <w:t>. It</w:t>
      </w:r>
      <w:r>
        <w:t xml:space="preserve"> is supported constantly by its advisory board and executive committee</w:t>
      </w:r>
      <w:r w:rsidR="00503F1A">
        <w:t xml:space="preserve"> with guidelines, finances, encouragements</w:t>
      </w:r>
      <w:r w:rsidR="00FA505B">
        <w:t>,</w:t>
      </w:r>
      <w:r w:rsidR="00503F1A">
        <w:t xml:space="preserve"> and ideas which drive the organization to better performance each day.  </w:t>
      </w:r>
      <w:r>
        <w:t xml:space="preserve"> </w:t>
      </w:r>
      <w:r w:rsidR="005A3878">
        <w:t xml:space="preserve"> </w:t>
      </w:r>
      <w:r w:rsidR="00D1117C">
        <w:t xml:space="preserve">   </w:t>
      </w:r>
    </w:p>
    <w:p w:rsidR="006A1E51" w:rsidRDefault="006A1E51"/>
    <w:p w:rsidR="00D62BB3" w:rsidRPr="00DC3903" w:rsidRDefault="00D62BB3">
      <w:pPr>
        <w:rPr>
          <w:b/>
          <w:bCs/>
        </w:rPr>
      </w:pPr>
      <w:r w:rsidRPr="00DC3903">
        <w:rPr>
          <w:b/>
          <w:bCs/>
        </w:rPr>
        <w:t>Mission</w:t>
      </w:r>
    </w:p>
    <w:p w:rsidR="008A5CF1" w:rsidRDefault="003C5B7D">
      <w:r>
        <w:t xml:space="preserve">Equal participation of population to the betterment of society irrespective of class, gender, race, </w:t>
      </w:r>
      <w:r w:rsidR="00CD646A">
        <w:t>ethnicity, wealth</w:t>
      </w:r>
      <w:r w:rsidR="002E5341">
        <w:t>,</w:t>
      </w:r>
      <w:r w:rsidR="00CD646A">
        <w:t xml:space="preserve"> and power.  </w:t>
      </w:r>
    </w:p>
    <w:p w:rsidR="002E5341" w:rsidRDefault="002E5341">
      <w:pPr>
        <w:rPr>
          <w:b/>
          <w:bCs/>
        </w:rPr>
      </w:pPr>
    </w:p>
    <w:p w:rsidR="00D62BB3" w:rsidRPr="00DC3903" w:rsidRDefault="00D62BB3">
      <w:pPr>
        <w:rPr>
          <w:b/>
          <w:bCs/>
        </w:rPr>
      </w:pPr>
      <w:bookmarkStart w:id="0" w:name="_GoBack"/>
      <w:bookmarkEnd w:id="0"/>
      <w:r w:rsidRPr="00DC3903">
        <w:rPr>
          <w:b/>
          <w:bCs/>
        </w:rPr>
        <w:t>Vision</w:t>
      </w:r>
    </w:p>
    <w:p w:rsidR="00012166" w:rsidRDefault="00D13371">
      <w:r>
        <w:t xml:space="preserve">Equal rights for all. </w:t>
      </w:r>
      <w:r w:rsidR="00931AF6">
        <w:t xml:space="preserve"> </w:t>
      </w:r>
      <w:r w:rsidR="008A5CF1">
        <w:t xml:space="preserve"> </w:t>
      </w:r>
    </w:p>
    <w:p w:rsidR="002E5341" w:rsidRDefault="002E5341">
      <w:pPr>
        <w:rPr>
          <w:b/>
          <w:bCs/>
        </w:rPr>
      </w:pPr>
    </w:p>
    <w:p w:rsidR="00D62BB3" w:rsidRPr="00DC3903" w:rsidRDefault="00D62BB3">
      <w:pPr>
        <w:rPr>
          <w:b/>
          <w:bCs/>
        </w:rPr>
      </w:pPr>
      <w:r w:rsidRPr="00DC3903">
        <w:rPr>
          <w:b/>
          <w:bCs/>
        </w:rPr>
        <w:t>Values:</w:t>
      </w:r>
    </w:p>
    <w:p w:rsidR="00D62BB3" w:rsidRDefault="00543A4B" w:rsidP="00D62BB3">
      <w:pPr>
        <w:pStyle w:val="ListParagraph"/>
        <w:numPr>
          <w:ilvl w:val="0"/>
          <w:numId w:val="1"/>
        </w:numPr>
      </w:pPr>
      <w:r>
        <w:t>Equality</w:t>
      </w:r>
    </w:p>
    <w:p w:rsidR="00543A4B" w:rsidRDefault="003E0A7D" w:rsidP="00D62BB3">
      <w:pPr>
        <w:pStyle w:val="ListParagraph"/>
        <w:numPr>
          <w:ilvl w:val="0"/>
          <w:numId w:val="1"/>
        </w:numPr>
      </w:pPr>
      <w:r>
        <w:t>Altruism</w:t>
      </w:r>
    </w:p>
    <w:p w:rsidR="003E0A7D" w:rsidRDefault="006323B9" w:rsidP="00D62BB3">
      <w:pPr>
        <w:pStyle w:val="ListParagraph"/>
        <w:numPr>
          <w:ilvl w:val="0"/>
          <w:numId w:val="1"/>
        </w:numPr>
      </w:pPr>
      <w:r>
        <w:t>Sharing knowledge and skills</w:t>
      </w:r>
    </w:p>
    <w:p w:rsidR="006323B9" w:rsidRDefault="004F5A27" w:rsidP="00D62BB3">
      <w:pPr>
        <w:pStyle w:val="ListParagraph"/>
        <w:numPr>
          <w:ilvl w:val="0"/>
          <w:numId w:val="1"/>
        </w:numPr>
      </w:pPr>
      <w:r>
        <w:t xml:space="preserve">Empowering the discriminated </w:t>
      </w:r>
    </w:p>
    <w:sectPr w:rsidR="006323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E4978"/>
    <w:multiLevelType w:val="hybridMultilevel"/>
    <w:tmpl w:val="9AEA6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7EwMjUyNzEwNjNR0lEKTi0uzszPAykwrAUAXrjKsywAAAA="/>
  </w:docVars>
  <w:rsids>
    <w:rsidRoot w:val="00934CDE"/>
    <w:rsid w:val="0000354D"/>
    <w:rsid w:val="00012166"/>
    <w:rsid w:val="0003446A"/>
    <w:rsid w:val="0003601A"/>
    <w:rsid w:val="001B1F9E"/>
    <w:rsid w:val="00226639"/>
    <w:rsid w:val="0025522A"/>
    <w:rsid w:val="002D36E9"/>
    <w:rsid w:val="002E5341"/>
    <w:rsid w:val="003727DE"/>
    <w:rsid w:val="003A0A5D"/>
    <w:rsid w:val="003C5B7D"/>
    <w:rsid w:val="003E0A7D"/>
    <w:rsid w:val="004F0A23"/>
    <w:rsid w:val="004F5A27"/>
    <w:rsid w:val="00503F1A"/>
    <w:rsid w:val="00543A4B"/>
    <w:rsid w:val="00590D28"/>
    <w:rsid w:val="005A3878"/>
    <w:rsid w:val="005D69EF"/>
    <w:rsid w:val="006323B9"/>
    <w:rsid w:val="006505D6"/>
    <w:rsid w:val="006A1E51"/>
    <w:rsid w:val="0070521C"/>
    <w:rsid w:val="007209BD"/>
    <w:rsid w:val="007D7EE5"/>
    <w:rsid w:val="008A5CF1"/>
    <w:rsid w:val="008D7019"/>
    <w:rsid w:val="00900A5E"/>
    <w:rsid w:val="00931AF6"/>
    <w:rsid w:val="00934CDE"/>
    <w:rsid w:val="009602F5"/>
    <w:rsid w:val="009654DF"/>
    <w:rsid w:val="00AA5EF7"/>
    <w:rsid w:val="00AC6FB3"/>
    <w:rsid w:val="00B06571"/>
    <w:rsid w:val="00B1344B"/>
    <w:rsid w:val="00C56B7A"/>
    <w:rsid w:val="00CD3D93"/>
    <w:rsid w:val="00CD646A"/>
    <w:rsid w:val="00D1117C"/>
    <w:rsid w:val="00D13371"/>
    <w:rsid w:val="00D558D1"/>
    <w:rsid w:val="00D62BB3"/>
    <w:rsid w:val="00D6578F"/>
    <w:rsid w:val="00DA4049"/>
    <w:rsid w:val="00DA7391"/>
    <w:rsid w:val="00DC3903"/>
    <w:rsid w:val="00DD35FF"/>
    <w:rsid w:val="00DD3D95"/>
    <w:rsid w:val="00DF2C9F"/>
    <w:rsid w:val="00DF5C1A"/>
    <w:rsid w:val="00E97EAA"/>
    <w:rsid w:val="00F12918"/>
    <w:rsid w:val="00F34944"/>
    <w:rsid w:val="00F37370"/>
    <w:rsid w:val="00F5672E"/>
    <w:rsid w:val="00FA3072"/>
    <w:rsid w:val="00FA505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59448"/>
  <w15:chartTrackingRefBased/>
  <w15:docId w15:val="{904B5914-6E28-4F99-AF54-A0411976B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8"/>
        <w:lang w:val="en-US" w:eastAsia="en-US" w:bidi="bn-BD"/>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571"/>
    <w:rPr>
      <w:rFonts w:ascii="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2B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8</TotalTime>
  <Pages>1</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at -E- Jahan</dc:creator>
  <cp:keywords/>
  <dc:description/>
  <cp:lastModifiedBy>Jannat -E- Jahan</cp:lastModifiedBy>
  <cp:revision>19</cp:revision>
  <dcterms:created xsi:type="dcterms:W3CDTF">2020-07-14T04:33:00Z</dcterms:created>
  <dcterms:modified xsi:type="dcterms:W3CDTF">2020-07-14T15:53:00Z</dcterms:modified>
</cp:coreProperties>
</file>